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="-190" w:tblpY="1468"/>
        <w:tblW w:w="5000" w:type="pct"/>
        <w:tblLayout w:type="fixed"/>
        <w:tblLook w:val="04A0" w:firstRow="1" w:lastRow="0" w:firstColumn="1" w:lastColumn="0" w:noHBand="0" w:noVBand="1"/>
      </w:tblPr>
      <w:tblGrid>
        <w:gridCol w:w="3235"/>
        <w:gridCol w:w="1710"/>
        <w:gridCol w:w="1620"/>
        <w:gridCol w:w="1890"/>
        <w:gridCol w:w="1501"/>
        <w:gridCol w:w="4434"/>
      </w:tblGrid>
      <w:tr w:rsidR="00AC5518" w14:paraId="5351D9BD" w14:textId="77777777" w:rsidTr="00B007EB">
        <w:trPr>
          <w:tblHeader/>
        </w:trPr>
        <w:tc>
          <w:tcPr>
            <w:tcW w:w="3235" w:type="dxa"/>
            <w:shd w:val="clear" w:color="auto" w:fill="C4BC96" w:themeFill="background2" w:themeFillShade="BF"/>
          </w:tcPr>
          <w:p w14:paraId="3F1DCEA7" w14:textId="77777777" w:rsidR="008B6986" w:rsidRPr="002148CA" w:rsidRDefault="008B6986" w:rsidP="002148CA">
            <w:pPr>
              <w:rPr>
                <w:b/>
              </w:rPr>
            </w:pPr>
          </w:p>
        </w:tc>
        <w:tc>
          <w:tcPr>
            <w:tcW w:w="1710" w:type="dxa"/>
            <w:vAlign w:val="center"/>
          </w:tcPr>
          <w:p w14:paraId="758DABA4" w14:textId="77777777" w:rsidR="008B6986" w:rsidRPr="00785CEB" w:rsidRDefault="008B6986" w:rsidP="00AC5518">
            <w:pPr>
              <w:jc w:val="center"/>
            </w:pPr>
            <w:r w:rsidRPr="00785CEB">
              <w:rPr>
                <w:rFonts w:eastAsia="Times New Roman" w:cs="Times New Roman"/>
                <w:b/>
              </w:rPr>
              <w:t>Responsive</w:t>
            </w:r>
            <w:r w:rsidR="006E4B69">
              <w:rPr>
                <w:rFonts w:eastAsia="Times New Roman" w:cs="Times New Roman"/>
                <w:b/>
              </w:rPr>
              <w:t>ness</w:t>
            </w:r>
            <w:r w:rsidRPr="00785CEB">
              <w:rPr>
                <w:rFonts w:eastAsia="Times New Roman" w:cs="Times New Roman"/>
                <w:b/>
              </w:rPr>
              <w:t xml:space="preserve"> to the Component</w:t>
            </w:r>
          </w:p>
        </w:tc>
        <w:tc>
          <w:tcPr>
            <w:tcW w:w="1620" w:type="dxa"/>
            <w:vAlign w:val="center"/>
          </w:tcPr>
          <w:p w14:paraId="56FE9DA6" w14:textId="77777777" w:rsidR="008B6986" w:rsidRPr="00785CEB" w:rsidRDefault="008B6986" w:rsidP="008B6986">
            <w:pPr>
              <w:jc w:val="center"/>
            </w:pPr>
            <w:r>
              <w:rPr>
                <w:rFonts w:eastAsia="Times New Roman" w:cs="Times New Roman"/>
                <w:b/>
              </w:rPr>
              <w:t>Evidence</w:t>
            </w:r>
          </w:p>
        </w:tc>
        <w:tc>
          <w:tcPr>
            <w:tcW w:w="1890" w:type="dxa"/>
            <w:vAlign w:val="center"/>
          </w:tcPr>
          <w:p w14:paraId="00F2D8E1" w14:textId="77777777" w:rsidR="008B6986" w:rsidRPr="00EB2442" w:rsidRDefault="008B6986" w:rsidP="008B6986">
            <w:pPr>
              <w:jc w:val="center"/>
              <w:rPr>
                <w:sz w:val="20"/>
                <w:szCs w:val="20"/>
              </w:rPr>
            </w:pPr>
            <w:r w:rsidRPr="00EB2442">
              <w:rPr>
                <w:rFonts w:eastAsia="Times New Roman" w:cs="Times New Roman"/>
                <w:b/>
                <w:sz w:val="20"/>
                <w:szCs w:val="20"/>
              </w:rPr>
              <w:t>Analysis: Explanation/ Rationale of Assertions Supported by Evidence</w:t>
            </w:r>
          </w:p>
        </w:tc>
        <w:tc>
          <w:tcPr>
            <w:tcW w:w="1501" w:type="dxa"/>
            <w:vAlign w:val="center"/>
          </w:tcPr>
          <w:p w14:paraId="7F76CE9B" w14:textId="77777777" w:rsidR="008B6986" w:rsidRPr="00785CEB" w:rsidRDefault="008B6986" w:rsidP="008B6986">
            <w:pPr>
              <w:jc w:val="center"/>
              <w:rPr>
                <w:rFonts w:eastAsia="Times New Roman" w:cs="Times New Roman"/>
                <w:b/>
              </w:rPr>
            </w:pPr>
            <w:r w:rsidRPr="00785CEB">
              <w:rPr>
                <w:rFonts w:eastAsia="Times New Roman" w:cs="Times New Roman"/>
                <w:b/>
              </w:rPr>
              <w:t>Overall Judgment</w:t>
            </w:r>
          </w:p>
        </w:tc>
        <w:tc>
          <w:tcPr>
            <w:tcW w:w="4434" w:type="dxa"/>
            <w:vAlign w:val="center"/>
          </w:tcPr>
          <w:p w14:paraId="0BE10A39" w14:textId="77777777" w:rsidR="008B6986" w:rsidRPr="00785CEB" w:rsidRDefault="008B6986" w:rsidP="008B6986">
            <w:pPr>
              <w:jc w:val="center"/>
              <w:rPr>
                <w:rFonts w:eastAsia="Times New Roman" w:cs="Times New Roman"/>
                <w:b/>
              </w:rPr>
            </w:pPr>
            <w:r w:rsidRPr="00785CEB">
              <w:rPr>
                <w:rFonts w:eastAsia="Times New Roman" w:cs="Times New Roman"/>
                <w:b/>
              </w:rPr>
              <w:t>Comments</w:t>
            </w:r>
          </w:p>
        </w:tc>
      </w:tr>
      <w:tr w:rsidR="00AC5518" w14:paraId="5B11FAE0" w14:textId="77777777" w:rsidTr="00B007EB">
        <w:tc>
          <w:tcPr>
            <w:tcW w:w="3235" w:type="dxa"/>
          </w:tcPr>
          <w:p w14:paraId="061B07DF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1. What does the workforce program do?</w:t>
            </w:r>
          </w:p>
        </w:tc>
        <w:tc>
          <w:tcPr>
            <w:tcW w:w="1710" w:type="dxa"/>
          </w:tcPr>
          <w:p w14:paraId="5609B22E" w14:textId="77252368" w:rsidR="008B6986" w:rsidRDefault="00AD144D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out Recommendations</w:t>
            </w:r>
          </w:p>
        </w:tc>
        <w:tc>
          <w:tcPr>
            <w:tcW w:w="1620" w:type="dxa"/>
            <w:shd w:val="clear" w:color="auto" w:fill="C4BC96" w:themeFill="background2" w:themeFillShade="BF"/>
          </w:tcPr>
          <w:p w14:paraId="4D056314" w14:textId="02A32AFD" w:rsidR="008B6986" w:rsidRPr="008A3AFC" w:rsidRDefault="008B6986" w:rsidP="00720038">
            <w:pPr>
              <w:rPr>
                <w:color w:val="C4BC96" w:themeColor="background2" w:themeShade="BF"/>
              </w:rPr>
            </w:pPr>
          </w:p>
        </w:tc>
        <w:tc>
          <w:tcPr>
            <w:tcW w:w="1890" w:type="dxa"/>
            <w:shd w:val="clear" w:color="auto" w:fill="C4BC96" w:themeFill="background2" w:themeFillShade="BF"/>
          </w:tcPr>
          <w:p w14:paraId="62B6E455" w14:textId="77777777" w:rsidR="008B6986" w:rsidRPr="008A3AFC" w:rsidRDefault="008B6986" w:rsidP="008B6986">
            <w:pPr>
              <w:jc w:val="center"/>
              <w:rPr>
                <w:color w:val="C4BC96" w:themeColor="background2" w:themeShade="BF"/>
              </w:rPr>
            </w:pPr>
          </w:p>
        </w:tc>
        <w:tc>
          <w:tcPr>
            <w:tcW w:w="1501" w:type="dxa"/>
          </w:tcPr>
          <w:p w14:paraId="1D628A91" w14:textId="7E32516E" w:rsidR="008B6986" w:rsidRDefault="00433A44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out Recommendations</w:t>
            </w:r>
          </w:p>
        </w:tc>
        <w:tc>
          <w:tcPr>
            <w:tcW w:w="4434" w:type="dxa"/>
          </w:tcPr>
          <w:p w14:paraId="686A8F8D" w14:textId="4BB5C988" w:rsidR="008B6986" w:rsidRDefault="00433A44" w:rsidP="008B6986">
            <w:r>
              <w:t>Does an excellent job of describing the program from its inception</w:t>
            </w:r>
            <w:r w:rsidR="00172283">
              <w:t xml:space="preserve"> in 2018, speaking to stringent </w:t>
            </w:r>
            <w:r w:rsidR="00A74AB5">
              <w:t>program admission requirements, and attesting to the need of the program in the community</w:t>
            </w:r>
            <w:r w:rsidR="00882899">
              <w:t xml:space="preserve">, as well as employment opportunities for students after graduation. </w:t>
            </w:r>
            <w:r w:rsidR="005D3886">
              <w:t xml:space="preserve">Includes </w:t>
            </w:r>
            <w:r w:rsidR="00C97C44">
              <w:t xml:space="preserve">degree pathways and regulatory standards for the program. </w:t>
            </w:r>
          </w:p>
        </w:tc>
      </w:tr>
      <w:tr w:rsidR="00AC5518" w14:paraId="16582692" w14:textId="77777777" w:rsidTr="00B007EB">
        <w:tc>
          <w:tcPr>
            <w:tcW w:w="3235" w:type="dxa"/>
          </w:tcPr>
          <w:p w14:paraId="5BD2375E" w14:textId="77777777" w:rsidR="008B6986" w:rsidRPr="00EB2442" w:rsidRDefault="008B6986" w:rsidP="006E7B2B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2. Program relationship to</w:t>
            </w:r>
            <w:r w:rsidR="006E7B2B" w:rsidRPr="00EB2442">
              <w:rPr>
                <w:sz w:val="20"/>
                <w:szCs w:val="20"/>
              </w:rPr>
              <w:t xml:space="preserve"> the college mission</w:t>
            </w:r>
            <w:r w:rsidRPr="00EB2442">
              <w:rPr>
                <w:sz w:val="20"/>
                <w:szCs w:val="20"/>
              </w:rPr>
              <w:t xml:space="preserve"> and strategic plan</w:t>
            </w:r>
            <w:r w:rsidR="00E23DB6" w:rsidRPr="00EB2442">
              <w:rPr>
                <w:sz w:val="20"/>
                <w:szCs w:val="20"/>
              </w:rPr>
              <w:t>.</w:t>
            </w:r>
          </w:p>
        </w:tc>
        <w:tc>
          <w:tcPr>
            <w:tcW w:w="1710" w:type="dxa"/>
          </w:tcPr>
          <w:p w14:paraId="2AA302BE" w14:textId="65DC83A7" w:rsidR="008B6986" w:rsidRDefault="00AD05F8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 Recommendations</w:t>
            </w:r>
          </w:p>
        </w:tc>
        <w:tc>
          <w:tcPr>
            <w:tcW w:w="1620" w:type="dxa"/>
          </w:tcPr>
          <w:p w14:paraId="4A635D79" w14:textId="77777777" w:rsidR="008B6986" w:rsidRDefault="00EC5A3D" w:rsidP="008B6986">
            <w:r>
              <w:t xml:space="preserve">Graduation/CSFA </w:t>
            </w:r>
            <w:r w:rsidR="00DA43E8">
              <w:t xml:space="preserve">pass </w:t>
            </w:r>
            <w:r>
              <w:t>rate percentages since program inception</w:t>
            </w:r>
            <w:r w:rsidR="001B7A34">
              <w:t xml:space="preserve">. </w:t>
            </w:r>
          </w:p>
          <w:p w14:paraId="4AACF496" w14:textId="79863CFD" w:rsidR="0001479D" w:rsidRPr="001F4BF4" w:rsidRDefault="007123B6" w:rsidP="008B6986">
            <w:pPr>
              <w:rPr>
                <w:b/>
                <w:bCs/>
              </w:rPr>
            </w:pPr>
            <w:r w:rsidRPr="001F4BF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 Recommendations</w:t>
            </w:r>
          </w:p>
        </w:tc>
        <w:tc>
          <w:tcPr>
            <w:tcW w:w="1890" w:type="dxa"/>
          </w:tcPr>
          <w:p w14:paraId="682FF5DB" w14:textId="1B0585DC" w:rsidR="008B6986" w:rsidRPr="007123B6" w:rsidRDefault="007123B6" w:rsidP="008B6986">
            <w:pPr>
              <w:rPr>
                <w:b/>
                <w:bCs/>
              </w:rPr>
            </w:pPr>
            <w:r w:rsidRPr="007123B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</w:t>
            </w:r>
            <w:r w:rsidRPr="007123B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1501" w:type="dxa"/>
          </w:tcPr>
          <w:p w14:paraId="12F7CAD2" w14:textId="72376B45" w:rsidR="008B6986" w:rsidRDefault="00AD05F8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</w:t>
            </w:r>
            <w:r w:rsidR="008E07C8"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472CA238" w14:textId="08452999" w:rsidR="008B6986" w:rsidRDefault="00A527A7" w:rsidP="008B6986">
            <w:r>
              <w:t>Directo</w:t>
            </w:r>
            <w:r w:rsidR="00F306C1">
              <w:t>r and teaching faculty credentialed in CSFA</w:t>
            </w:r>
            <w:r w:rsidR="0070709E">
              <w:t>/CSA. Student graduation rates and CSFA</w:t>
            </w:r>
            <w:r w:rsidR="009F0321">
              <w:t xml:space="preserve"> pass rate</w:t>
            </w:r>
            <w:r w:rsidR="00AD05F8">
              <w:t xml:space="preserve"> percentages</w:t>
            </w:r>
            <w:r w:rsidR="009F0321">
              <w:t xml:space="preserve"> included from 2019-2022</w:t>
            </w:r>
            <w:r w:rsidR="009F0321" w:rsidRPr="00DA43E8">
              <w:rPr>
                <w:b/>
                <w:bCs/>
              </w:rPr>
              <w:t>.</w:t>
            </w:r>
            <w:r w:rsidR="00DA43E8" w:rsidRPr="00DA43E8">
              <w:rPr>
                <w:b/>
                <w:bCs/>
              </w:rPr>
              <w:t xml:space="preserve">  </w:t>
            </w:r>
            <w:r w:rsidR="00701820">
              <w:rPr>
                <w:b/>
                <w:bCs/>
              </w:rPr>
              <w:t>C</w:t>
            </w:r>
            <w:r w:rsidR="00DA43E8" w:rsidRPr="00DA43E8">
              <w:rPr>
                <w:b/>
                <w:bCs/>
              </w:rPr>
              <w:t>redentials for</w:t>
            </w:r>
            <w:r w:rsidR="00E718DD">
              <w:rPr>
                <w:b/>
                <w:bCs/>
              </w:rPr>
              <w:t xml:space="preserve"> </w:t>
            </w:r>
            <w:r w:rsidR="00D25EB0">
              <w:rPr>
                <w:b/>
                <w:bCs/>
              </w:rPr>
              <w:t>Program</w:t>
            </w:r>
            <w:r w:rsidR="00DA43E8" w:rsidRPr="00DA43E8">
              <w:rPr>
                <w:b/>
                <w:bCs/>
              </w:rPr>
              <w:t xml:space="preserve"> Director</w:t>
            </w:r>
            <w:r w:rsidR="004B02D2">
              <w:rPr>
                <w:b/>
                <w:bCs/>
              </w:rPr>
              <w:t xml:space="preserve">, </w:t>
            </w:r>
            <w:r w:rsidR="00392144">
              <w:rPr>
                <w:b/>
                <w:bCs/>
              </w:rPr>
              <w:t xml:space="preserve">Full-time Faculty, and Adjunct </w:t>
            </w:r>
            <w:r w:rsidR="00DA43E8" w:rsidRPr="00DA43E8">
              <w:rPr>
                <w:b/>
                <w:bCs/>
              </w:rPr>
              <w:t>Faculty</w:t>
            </w:r>
            <w:r w:rsidR="00701820">
              <w:rPr>
                <w:b/>
                <w:bCs/>
              </w:rPr>
              <w:t xml:space="preserve"> have been included</w:t>
            </w:r>
            <w:r w:rsidR="00392144">
              <w:rPr>
                <w:b/>
                <w:bCs/>
              </w:rPr>
              <w:t xml:space="preserve"> along with professional development</w:t>
            </w:r>
            <w:r w:rsidR="005D5D1A">
              <w:rPr>
                <w:b/>
                <w:bCs/>
              </w:rPr>
              <w:t>.</w:t>
            </w:r>
          </w:p>
        </w:tc>
      </w:tr>
      <w:tr w:rsidR="00AC5518" w14:paraId="48E25B7F" w14:textId="77777777" w:rsidTr="00B007EB">
        <w:tc>
          <w:tcPr>
            <w:tcW w:w="3235" w:type="dxa"/>
          </w:tcPr>
          <w:p w14:paraId="4ECC7BEA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3. Program relationship to student demand</w:t>
            </w:r>
            <w:r w:rsidR="00E23DB6" w:rsidRPr="00EB2442">
              <w:rPr>
                <w:sz w:val="20"/>
                <w:szCs w:val="20"/>
              </w:rPr>
              <w:t>.</w:t>
            </w:r>
          </w:p>
        </w:tc>
        <w:tc>
          <w:tcPr>
            <w:tcW w:w="1710" w:type="dxa"/>
          </w:tcPr>
          <w:p w14:paraId="15BAA7C9" w14:textId="4EA63294" w:rsidR="008B6986" w:rsidRDefault="00E923FE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Accepted </w:t>
            </w:r>
            <w:r w:rsidR="001B7A34">
              <w:rPr>
                <w:rFonts w:ascii="Calibri" w:eastAsia="Calibri" w:hAnsi="Calibri" w:cs="Times New Roman"/>
                <w:sz w:val="24"/>
                <w:szCs w:val="24"/>
              </w:rPr>
              <w:t>With</w:t>
            </w:r>
            <w:r w:rsidR="0048507B">
              <w:rPr>
                <w:rFonts w:ascii="Calibri" w:eastAsia="Calibri" w:hAnsi="Calibri" w:cs="Times New Roman"/>
                <w:sz w:val="24"/>
                <w:szCs w:val="24"/>
              </w:rPr>
              <w:t>out</w:t>
            </w:r>
            <w:r w:rsidR="001B7A34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72D9DED1" w14:textId="77777777" w:rsidR="008B6986" w:rsidRDefault="009338A7" w:rsidP="008B6986">
            <w:r>
              <w:t>Bridge opportunity for students to enter the program</w:t>
            </w:r>
            <w:r w:rsidR="00446B3F">
              <w:t>. Partnership with hospitals and clinics</w:t>
            </w:r>
          </w:p>
          <w:p w14:paraId="34C39373" w14:textId="2B45F548" w:rsidR="00C64BC2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Accepted With Recommendations</w:t>
            </w:r>
          </w:p>
        </w:tc>
        <w:tc>
          <w:tcPr>
            <w:tcW w:w="1890" w:type="dxa"/>
          </w:tcPr>
          <w:p w14:paraId="4DFC7CEA" w14:textId="35227A6C" w:rsidR="008B6986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Accepted Without Recommendations</w:t>
            </w:r>
          </w:p>
        </w:tc>
        <w:tc>
          <w:tcPr>
            <w:tcW w:w="1501" w:type="dxa"/>
          </w:tcPr>
          <w:p w14:paraId="6A510A8D" w14:textId="32CB897D" w:rsidR="008B6986" w:rsidRDefault="00E923FE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</w:t>
            </w:r>
            <w:r w:rsidR="0048507B"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544B8F90" w14:textId="77777777" w:rsidR="008B6986" w:rsidRDefault="00023B97" w:rsidP="008B6986">
            <w:r>
              <w:t xml:space="preserve">Creation of a bridge opportunity for students </w:t>
            </w:r>
            <w:r w:rsidR="004261B2">
              <w:t xml:space="preserve">who don’t possess an </w:t>
            </w:r>
            <w:r w:rsidR="00786FCE">
              <w:t>associate</w:t>
            </w:r>
            <w:r w:rsidR="004261B2">
              <w:t xml:space="preserve"> degree. Partnership with </w:t>
            </w:r>
            <w:r w:rsidR="00786FCE">
              <w:t xml:space="preserve">hospitals and surgical facilities </w:t>
            </w:r>
            <w:r w:rsidR="007173D8">
              <w:t xml:space="preserve">to recruit prospective students. </w:t>
            </w:r>
          </w:p>
          <w:p w14:paraId="420EB27E" w14:textId="470CB06F" w:rsidR="00E45CC0" w:rsidRPr="00E45CC0" w:rsidRDefault="00E45CC0" w:rsidP="008B6986">
            <w:pPr>
              <w:rPr>
                <w:b/>
                <w:bCs/>
              </w:rPr>
            </w:pPr>
          </w:p>
        </w:tc>
      </w:tr>
      <w:tr w:rsidR="00AC5518" w14:paraId="1520C1F5" w14:textId="77777777" w:rsidTr="00B007EB">
        <w:tc>
          <w:tcPr>
            <w:tcW w:w="3235" w:type="dxa"/>
          </w:tcPr>
          <w:p w14:paraId="2EDCFB2B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4. Progra</w:t>
            </w:r>
            <w:r w:rsidR="00E23DB6" w:rsidRPr="00EB2442">
              <w:rPr>
                <w:sz w:val="20"/>
                <w:szCs w:val="20"/>
              </w:rPr>
              <w:t>m relationship to market demand.</w:t>
            </w:r>
          </w:p>
        </w:tc>
        <w:tc>
          <w:tcPr>
            <w:tcW w:w="1710" w:type="dxa"/>
          </w:tcPr>
          <w:p w14:paraId="6E9C66E7" w14:textId="7FB80BFE" w:rsidR="008B6986" w:rsidRDefault="002415FD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 Recommendations</w:t>
            </w:r>
          </w:p>
        </w:tc>
        <w:tc>
          <w:tcPr>
            <w:tcW w:w="1620" w:type="dxa"/>
          </w:tcPr>
          <w:p w14:paraId="588A5E6E" w14:textId="77777777" w:rsidR="008B6986" w:rsidRDefault="00C87A33" w:rsidP="008B6986">
            <w:r>
              <w:t xml:space="preserve">Job </w:t>
            </w:r>
            <w:r w:rsidR="00232CFB">
              <w:t>requests</w:t>
            </w:r>
            <w:r w:rsidR="00EE67B2">
              <w:t xml:space="preserve"> </w:t>
            </w:r>
            <w:r w:rsidR="00A61654">
              <w:t>for students/</w:t>
            </w:r>
            <w:r w:rsidR="00BD75A9">
              <w:t>Average salaries for market</w:t>
            </w:r>
          </w:p>
          <w:p w14:paraId="0124944C" w14:textId="4F5580D2" w:rsidR="00C64BC2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 Recommendations</w:t>
            </w:r>
          </w:p>
        </w:tc>
        <w:tc>
          <w:tcPr>
            <w:tcW w:w="1890" w:type="dxa"/>
          </w:tcPr>
          <w:p w14:paraId="7359DC22" w14:textId="35DFA0A6" w:rsidR="008B6986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 Recommendations</w:t>
            </w:r>
          </w:p>
        </w:tc>
        <w:tc>
          <w:tcPr>
            <w:tcW w:w="1501" w:type="dxa"/>
          </w:tcPr>
          <w:p w14:paraId="595EEADA" w14:textId="52B11EC3" w:rsidR="008B6986" w:rsidRDefault="002415FD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 Recommendations</w:t>
            </w:r>
          </w:p>
        </w:tc>
        <w:tc>
          <w:tcPr>
            <w:tcW w:w="4434" w:type="dxa"/>
          </w:tcPr>
          <w:p w14:paraId="2964A528" w14:textId="2CAEC444" w:rsidR="008B6986" w:rsidRDefault="00BD75A9" w:rsidP="008B6986">
            <w:r>
              <w:t>Demonstrated</w:t>
            </w:r>
            <w:r w:rsidR="00E52954">
              <w:t xml:space="preserve"> a need for program in the community with job requests and </w:t>
            </w:r>
            <w:r w:rsidR="00A4175B">
              <w:t xml:space="preserve">expected </w:t>
            </w:r>
            <w:r w:rsidR="00E52954">
              <w:t>market salaries</w:t>
            </w:r>
            <w:r w:rsidR="00A4175B">
              <w:t xml:space="preserve">. </w:t>
            </w:r>
            <w:r w:rsidR="000948E7" w:rsidRPr="00BD75A9">
              <w:rPr>
                <w:b/>
                <w:bCs/>
              </w:rPr>
              <w:t xml:space="preserve">Include </w:t>
            </w:r>
            <w:r w:rsidR="00335B6D" w:rsidRPr="00BD75A9">
              <w:rPr>
                <w:b/>
                <w:bCs/>
              </w:rPr>
              <w:t xml:space="preserve">the Joint Commission’s statement and Medicare’s statement of requirements </w:t>
            </w:r>
            <w:r w:rsidR="00C87A33" w:rsidRPr="00BD75A9">
              <w:rPr>
                <w:b/>
                <w:bCs/>
              </w:rPr>
              <w:t>for the licensing of surgical assistants</w:t>
            </w:r>
            <w:r w:rsidR="00C87A33">
              <w:t xml:space="preserve">. </w:t>
            </w:r>
          </w:p>
        </w:tc>
      </w:tr>
      <w:tr w:rsidR="00AC5518" w14:paraId="133523F7" w14:textId="77777777" w:rsidTr="00B007EB">
        <w:tc>
          <w:tcPr>
            <w:tcW w:w="3235" w:type="dxa"/>
          </w:tcPr>
          <w:p w14:paraId="24BD7FFD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5.  How effective is the program’s curriculum?</w:t>
            </w:r>
          </w:p>
        </w:tc>
        <w:tc>
          <w:tcPr>
            <w:tcW w:w="1710" w:type="dxa"/>
          </w:tcPr>
          <w:p w14:paraId="14E3D84A" w14:textId="6700FFAA" w:rsidR="008B6986" w:rsidRDefault="00E265A1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3778942D" w14:textId="77777777" w:rsidR="008B6986" w:rsidRDefault="00E265A1" w:rsidP="008B6986">
            <w:r>
              <w:t>Program completion rates</w:t>
            </w:r>
            <w:r w:rsidR="00E511BD">
              <w:t>/Reasons for non-completions</w:t>
            </w:r>
            <w:r w:rsidR="00F035D5">
              <w:t>/ins</w:t>
            </w:r>
            <w:r w:rsidR="00C86A33">
              <w:t>titution standard rates</w:t>
            </w:r>
          </w:p>
          <w:p w14:paraId="03ED5E63" w14:textId="7E7805A1" w:rsidR="00C64BC2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890" w:type="dxa"/>
          </w:tcPr>
          <w:p w14:paraId="444AA4BA" w14:textId="31F86381" w:rsidR="008B6986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501" w:type="dxa"/>
          </w:tcPr>
          <w:p w14:paraId="7E9E4636" w14:textId="58EBFD29" w:rsidR="008B6986" w:rsidRDefault="00E265A1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>out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Recommendations</w:t>
            </w:r>
          </w:p>
        </w:tc>
        <w:tc>
          <w:tcPr>
            <w:tcW w:w="4434" w:type="dxa"/>
          </w:tcPr>
          <w:p w14:paraId="18F8933C" w14:textId="53E569CD" w:rsidR="008B6986" w:rsidRDefault="00C75A6E" w:rsidP="008B6986">
            <w:r>
              <w:t xml:space="preserve">No curriculum barriers are highlighted, </w:t>
            </w:r>
            <w:r w:rsidR="00C349A4">
              <w:t>and</w:t>
            </w:r>
            <w:r>
              <w:t xml:space="preserve"> reasons for student </w:t>
            </w:r>
            <w:r w:rsidR="001060CB">
              <w:t xml:space="preserve">withdrawal are included and were listed as personal in nature. </w:t>
            </w:r>
            <w:r w:rsidR="00103906">
              <w:t>Program comparisons to other states included</w:t>
            </w:r>
            <w:r w:rsidR="004A3F98">
              <w:t>.</w:t>
            </w:r>
          </w:p>
        </w:tc>
      </w:tr>
      <w:tr w:rsidR="00AC5518" w14:paraId="6CF9DC77" w14:textId="77777777" w:rsidTr="00B007EB">
        <w:tc>
          <w:tcPr>
            <w:tcW w:w="3235" w:type="dxa"/>
          </w:tcPr>
          <w:p w14:paraId="78B172EC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lastRenderedPageBreak/>
              <w:t xml:space="preserve">6. </w:t>
            </w:r>
            <w:r w:rsidR="0083136D" w:rsidRPr="00EB2442">
              <w:rPr>
                <w:sz w:val="20"/>
                <w:szCs w:val="20"/>
              </w:rPr>
              <w:t xml:space="preserve"> How well does program communicate?</w:t>
            </w:r>
          </w:p>
        </w:tc>
        <w:tc>
          <w:tcPr>
            <w:tcW w:w="1710" w:type="dxa"/>
            <w:shd w:val="clear" w:color="auto" w:fill="auto"/>
          </w:tcPr>
          <w:p w14:paraId="4A92D0C7" w14:textId="1CCBFC58" w:rsidR="008B6986" w:rsidRDefault="00712A98" w:rsidP="008B6986">
            <w:pPr>
              <w:jc w:val="center"/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  <w:shd w:val="clear" w:color="auto" w:fill="auto"/>
          </w:tcPr>
          <w:p w14:paraId="66EFC96A" w14:textId="77777777" w:rsidR="008B6986" w:rsidRDefault="00206832" w:rsidP="008B6986">
            <w:pPr>
              <w:jc w:val="center"/>
            </w:pPr>
            <w:r>
              <w:t>Program summary/</w:t>
            </w:r>
            <w:r w:rsidR="00BD1810">
              <w:t>Website verification</w:t>
            </w:r>
          </w:p>
          <w:p w14:paraId="7D6044AC" w14:textId="1BBE0D9F" w:rsidR="00DC18D6" w:rsidRPr="00DC18D6" w:rsidRDefault="00DC18D6" w:rsidP="008B6986">
            <w:pPr>
              <w:jc w:val="center"/>
              <w:rPr>
                <w:b/>
                <w:bCs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890" w:type="dxa"/>
            <w:shd w:val="clear" w:color="auto" w:fill="auto"/>
          </w:tcPr>
          <w:p w14:paraId="71376747" w14:textId="5D4014B7" w:rsidR="008B6986" w:rsidRPr="00DC18D6" w:rsidRDefault="00DC18D6" w:rsidP="008B6986">
            <w:pPr>
              <w:jc w:val="center"/>
              <w:rPr>
                <w:b/>
                <w:bCs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501" w:type="dxa"/>
            <w:shd w:val="clear" w:color="auto" w:fill="auto"/>
          </w:tcPr>
          <w:p w14:paraId="7582051A" w14:textId="589C7B35" w:rsidR="008B6986" w:rsidRDefault="00712A98" w:rsidP="008B6986">
            <w:pPr>
              <w:jc w:val="center"/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  <w:shd w:val="clear" w:color="auto" w:fill="auto"/>
          </w:tcPr>
          <w:p w14:paraId="180AAF75" w14:textId="57E63FC4" w:rsidR="008B6986" w:rsidRDefault="003651B7" w:rsidP="008B6986">
            <w:pPr>
              <w:jc w:val="center"/>
            </w:pPr>
            <w:r>
              <w:t>Program is summarized</w:t>
            </w:r>
            <w:r w:rsidR="006C2CA7">
              <w:t xml:space="preserve"> and links to information about the program is included. </w:t>
            </w:r>
          </w:p>
        </w:tc>
      </w:tr>
      <w:tr w:rsidR="00AC5518" w14:paraId="699FB8F7" w14:textId="77777777" w:rsidTr="00B007EB">
        <w:tc>
          <w:tcPr>
            <w:tcW w:w="3235" w:type="dxa"/>
          </w:tcPr>
          <w:p w14:paraId="488BAD94" w14:textId="77777777" w:rsidR="008B6986" w:rsidRPr="00EB2442" w:rsidRDefault="0083136D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7</w:t>
            </w:r>
            <w:r w:rsidR="008B6986" w:rsidRPr="00EB2442">
              <w:rPr>
                <w:sz w:val="20"/>
                <w:szCs w:val="20"/>
              </w:rPr>
              <w:t>. How well are partnership resources built &amp; leveraged?</w:t>
            </w:r>
          </w:p>
        </w:tc>
        <w:tc>
          <w:tcPr>
            <w:tcW w:w="1710" w:type="dxa"/>
          </w:tcPr>
          <w:p w14:paraId="318ED36B" w14:textId="10B2BA47" w:rsidR="008B6986" w:rsidRDefault="00893DCB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32178FDB" w14:textId="77777777" w:rsidR="008B6986" w:rsidRDefault="00893DCB" w:rsidP="008B6986">
            <w:r>
              <w:t>List of partners</w:t>
            </w:r>
          </w:p>
          <w:p w14:paraId="4F5182BE" w14:textId="491DE326" w:rsidR="00DC18D6" w:rsidRPr="00DC18D6" w:rsidRDefault="00DC18D6" w:rsidP="008B6986">
            <w:pPr>
              <w:rPr>
                <w:b/>
                <w:bCs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890" w:type="dxa"/>
          </w:tcPr>
          <w:p w14:paraId="051188D2" w14:textId="52F80953" w:rsidR="008B6986" w:rsidRPr="00DC18D6" w:rsidRDefault="00DC18D6" w:rsidP="008B6986">
            <w:pPr>
              <w:rPr>
                <w:b/>
                <w:bCs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501" w:type="dxa"/>
          </w:tcPr>
          <w:p w14:paraId="0CBA92F2" w14:textId="33A0E406" w:rsidR="008B6986" w:rsidRDefault="00893DCB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6CA3F94C" w14:textId="495A7883" w:rsidR="008B6986" w:rsidRDefault="00DB147F" w:rsidP="008B6986">
            <w:r>
              <w:t>Provided list of industry partners with formal agreements</w:t>
            </w:r>
            <w:r w:rsidR="0084097C">
              <w:t xml:space="preserve"> to arrange OJT for students. </w:t>
            </w:r>
          </w:p>
        </w:tc>
      </w:tr>
      <w:tr w:rsidR="00AC5518" w:rsidRPr="00823434" w14:paraId="69189275" w14:textId="77777777" w:rsidTr="00B007EB">
        <w:tc>
          <w:tcPr>
            <w:tcW w:w="3235" w:type="dxa"/>
          </w:tcPr>
          <w:p w14:paraId="2F87CC59" w14:textId="77777777" w:rsidR="008B6986" w:rsidRPr="00EB2442" w:rsidRDefault="0083136D" w:rsidP="00F020C9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8</w:t>
            </w:r>
            <w:r w:rsidR="00F020C9">
              <w:rPr>
                <w:sz w:val="20"/>
                <w:szCs w:val="20"/>
              </w:rPr>
              <w:t xml:space="preserve">. Are the faculty </w:t>
            </w:r>
            <w:r w:rsidR="008B6986" w:rsidRPr="00EB2442">
              <w:rPr>
                <w:sz w:val="20"/>
                <w:szCs w:val="20"/>
              </w:rPr>
              <w:t>supported with professional development?</w:t>
            </w:r>
          </w:p>
        </w:tc>
        <w:tc>
          <w:tcPr>
            <w:tcW w:w="1710" w:type="dxa"/>
          </w:tcPr>
          <w:p w14:paraId="07B74C66" w14:textId="2ECE0CE9" w:rsidR="008B6986" w:rsidRPr="00823434" w:rsidRDefault="0084097C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1818706B" w14:textId="77777777" w:rsidR="008B6986" w:rsidRDefault="0084097C" w:rsidP="008B69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essional development</w:t>
            </w:r>
            <w:r w:rsidR="00220431">
              <w:rPr>
                <w:sz w:val="20"/>
                <w:szCs w:val="20"/>
              </w:rPr>
              <w:t xml:space="preserve"> attached</w:t>
            </w:r>
          </w:p>
          <w:p w14:paraId="1DFAA545" w14:textId="7E779535" w:rsidR="00DC18D6" w:rsidRPr="00DC18D6" w:rsidRDefault="00DC18D6" w:rsidP="008B6986">
            <w:pPr>
              <w:rPr>
                <w:b/>
                <w:bCs/>
                <w:sz w:val="20"/>
                <w:szCs w:val="20"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890" w:type="dxa"/>
          </w:tcPr>
          <w:p w14:paraId="33A31518" w14:textId="64409213" w:rsidR="008B6986" w:rsidRPr="00DC18D6" w:rsidRDefault="00DC18D6" w:rsidP="008B6986">
            <w:pPr>
              <w:rPr>
                <w:b/>
                <w:bCs/>
                <w:sz w:val="20"/>
                <w:szCs w:val="20"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501" w:type="dxa"/>
          </w:tcPr>
          <w:p w14:paraId="126D0912" w14:textId="1790B67E" w:rsidR="008B6986" w:rsidRPr="00823434" w:rsidRDefault="00220431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7C01B8B9" w14:textId="77777777" w:rsidR="008B6986" w:rsidRPr="00823434" w:rsidRDefault="008B6986" w:rsidP="008B6986">
            <w:pPr>
              <w:rPr>
                <w:sz w:val="20"/>
                <w:szCs w:val="20"/>
              </w:rPr>
            </w:pPr>
          </w:p>
        </w:tc>
      </w:tr>
      <w:tr w:rsidR="00AC5518" w:rsidRPr="00823434" w14:paraId="05D08AE2" w14:textId="77777777" w:rsidTr="00B007EB">
        <w:tc>
          <w:tcPr>
            <w:tcW w:w="3235" w:type="dxa"/>
          </w:tcPr>
          <w:p w14:paraId="6EB77914" w14:textId="77777777" w:rsidR="008B6986" w:rsidRPr="00EB2442" w:rsidRDefault="0083136D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9</w:t>
            </w:r>
            <w:r w:rsidR="008B6986" w:rsidRPr="00EB2442">
              <w:rPr>
                <w:sz w:val="20"/>
                <w:szCs w:val="20"/>
              </w:rPr>
              <w:t xml:space="preserve">. </w:t>
            </w:r>
            <w:r w:rsidR="00F020C9">
              <w:rPr>
                <w:sz w:val="20"/>
                <w:szCs w:val="20"/>
              </w:rPr>
              <w:t xml:space="preserve">[Optional] </w:t>
            </w:r>
            <w:r w:rsidR="008B6986" w:rsidRPr="00EB2442">
              <w:rPr>
                <w:sz w:val="20"/>
                <w:szCs w:val="20"/>
              </w:rPr>
              <w:t>Does the program have</w:t>
            </w:r>
            <w:r w:rsidR="00DC0417" w:rsidRPr="00EB2442">
              <w:rPr>
                <w:sz w:val="20"/>
                <w:szCs w:val="20"/>
              </w:rPr>
              <w:t xml:space="preserve"> adequate facilities, equipment</w:t>
            </w:r>
            <w:r w:rsidR="008B6986" w:rsidRPr="00EB2442">
              <w:rPr>
                <w:sz w:val="20"/>
                <w:szCs w:val="20"/>
              </w:rPr>
              <w:t xml:space="preserve"> and financial resources?</w:t>
            </w:r>
          </w:p>
        </w:tc>
        <w:tc>
          <w:tcPr>
            <w:tcW w:w="1710" w:type="dxa"/>
            <w:shd w:val="clear" w:color="auto" w:fill="C4BC96" w:themeFill="background2" w:themeFillShade="BF"/>
          </w:tcPr>
          <w:p w14:paraId="0FACE7A9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C4BC96" w:themeFill="background2" w:themeFillShade="BF"/>
          </w:tcPr>
          <w:p w14:paraId="773FE761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C4BC96" w:themeFill="background2" w:themeFillShade="BF"/>
          </w:tcPr>
          <w:p w14:paraId="699C5BC9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1501" w:type="dxa"/>
            <w:shd w:val="clear" w:color="auto" w:fill="C4BC96" w:themeFill="background2" w:themeFillShade="BF"/>
          </w:tcPr>
          <w:p w14:paraId="2E7A2F6C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4434" w:type="dxa"/>
            <w:shd w:val="clear" w:color="auto" w:fill="auto"/>
          </w:tcPr>
          <w:p w14:paraId="207A1050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</w:tr>
      <w:tr w:rsidR="00DC0417" w:rsidRPr="00823434" w14:paraId="0128861E" w14:textId="77777777" w:rsidTr="00B007EB">
        <w:tc>
          <w:tcPr>
            <w:tcW w:w="3235" w:type="dxa"/>
          </w:tcPr>
          <w:p w14:paraId="2C6CADF6" w14:textId="77777777" w:rsidR="00DC0417" w:rsidRPr="00EB2442" w:rsidRDefault="00662651" w:rsidP="00577F53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 xml:space="preserve">10. How have past </w:t>
            </w:r>
            <w:r w:rsidR="00577F53" w:rsidRPr="00EB2442">
              <w:rPr>
                <w:sz w:val="20"/>
                <w:szCs w:val="20"/>
              </w:rPr>
              <w:t>CIPs</w:t>
            </w:r>
            <w:r w:rsidRPr="00EB2442">
              <w:rPr>
                <w:sz w:val="20"/>
                <w:szCs w:val="20"/>
              </w:rPr>
              <w:t xml:space="preserve"> contributed to success?</w:t>
            </w:r>
          </w:p>
        </w:tc>
        <w:tc>
          <w:tcPr>
            <w:tcW w:w="1710" w:type="dxa"/>
          </w:tcPr>
          <w:p w14:paraId="605A7023" w14:textId="47984BD9" w:rsidR="00DC0417" w:rsidRPr="00823434" w:rsidRDefault="00304A01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76630A27" w14:textId="77777777" w:rsidR="00DC0417" w:rsidRDefault="00D17B0A" w:rsidP="008B69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P Tables</w:t>
            </w:r>
          </w:p>
          <w:p w14:paraId="088CCA48" w14:textId="68DDBCAB" w:rsidR="00F270D4" w:rsidRPr="00823434" w:rsidRDefault="00F270D4" w:rsidP="008B6986">
            <w:pPr>
              <w:rPr>
                <w:sz w:val="20"/>
                <w:szCs w:val="20"/>
              </w:rPr>
            </w:pP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Recommendations</w:t>
            </w:r>
          </w:p>
        </w:tc>
        <w:tc>
          <w:tcPr>
            <w:tcW w:w="1890" w:type="dxa"/>
          </w:tcPr>
          <w:p w14:paraId="1C38DE49" w14:textId="7736B43B" w:rsidR="00DC0417" w:rsidRPr="00F270D4" w:rsidRDefault="00F270D4" w:rsidP="008B6986">
            <w:pPr>
              <w:rPr>
                <w:b/>
                <w:bCs/>
                <w:sz w:val="20"/>
                <w:szCs w:val="20"/>
              </w:rPr>
            </w:pP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Accepted Without Recommendations</w:t>
            </w:r>
          </w:p>
        </w:tc>
        <w:tc>
          <w:tcPr>
            <w:tcW w:w="1501" w:type="dxa"/>
          </w:tcPr>
          <w:p w14:paraId="4CB45DDA" w14:textId="14595C96" w:rsidR="00DC0417" w:rsidRPr="00823434" w:rsidRDefault="00D17B0A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3E814B0A" w14:textId="77777777" w:rsidR="00DC0417" w:rsidRPr="00823434" w:rsidRDefault="00DC0417" w:rsidP="008B6986">
            <w:pPr>
              <w:rPr>
                <w:sz w:val="20"/>
                <w:szCs w:val="20"/>
              </w:rPr>
            </w:pPr>
          </w:p>
        </w:tc>
      </w:tr>
      <w:tr w:rsidR="00AC5518" w:rsidRPr="00823434" w14:paraId="7BE8D369" w14:textId="77777777" w:rsidTr="00B007EB">
        <w:tc>
          <w:tcPr>
            <w:tcW w:w="3235" w:type="dxa"/>
          </w:tcPr>
          <w:p w14:paraId="0AADEB51" w14:textId="77777777" w:rsidR="008B6986" w:rsidRPr="00EB2442" w:rsidRDefault="008B6986" w:rsidP="00DC0417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1</w:t>
            </w:r>
            <w:r w:rsidR="00DC0417" w:rsidRPr="00EB2442">
              <w:rPr>
                <w:sz w:val="20"/>
                <w:szCs w:val="20"/>
              </w:rPr>
              <w:t>1</w:t>
            </w:r>
            <w:r w:rsidRPr="00EB2442">
              <w:rPr>
                <w:sz w:val="20"/>
                <w:szCs w:val="20"/>
              </w:rPr>
              <w:t xml:space="preserve">. </w:t>
            </w:r>
            <w:r w:rsidR="00B65CEF" w:rsidRPr="00EB2442">
              <w:rPr>
                <w:sz w:val="20"/>
                <w:szCs w:val="20"/>
              </w:rPr>
              <w:t xml:space="preserve"> How will program evaluate its success</w:t>
            </w:r>
            <w:r w:rsidRPr="00EB2442">
              <w:rPr>
                <w:sz w:val="20"/>
                <w:szCs w:val="20"/>
              </w:rPr>
              <w:t>?</w:t>
            </w:r>
          </w:p>
        </w:tc>
        <w:tc>
          <w:tcPr>
            <w:tcW w:w="1710" w:type="dxa"/>
          </w:tcPr>
          <w:p w14:paraId="4D2941AA" w14:textId="0AB34ACA" w:rsidR="008B6986" w:rsidRPr="00823434" w:rsidRDefault="00B007EB" w:rsidP="008B6986">
            <w:pPr>
              <w:rPr>
                <w:sz w:val="20"/>
                <w:szCs w:val="20"/>
              </w:rPr>
            </w:pP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620" w:type="dxa"/>
          </w:tcPr>
          <w:p w14:paraId="42C907CA" w14:textId="3E0DEB39" w:rsidR="008B6986" w:rsidRPr="00AA3D28" w:rsidRDefault="00B007EB" w:rsidP="008B6986">
            <w:pPr>
              <w:rPr>
                <w:b/>
                <w:bCs/>
                <w:sz w:val="20"/>
                <w:szCs w:val="20"/>
              </w:rPr>
            </w:pP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890" w:type="dxa"/>
          </w:tcPr>
          <w:p w14:paraId="353C9744" w14:textId="006AEB08" w:rsidR="002B3E07" w:rsidRPr="00AA3D28" w:rsidRDefault="002B3E07" w:rsidP="008B6986">
            <w:pPr>
              <w:rPr>
                <w:b/>
                <w:bCs/>
                <w:sz w:val="20"/>
                <w:szCs w:val="20"/>
              </w:rPr>
            </w:pP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1501" w:type="dxa"/>
          </w:tcPr>
          <w:p w14:paraId="7083DF18" w14:textId="2F2B94A8" w:rsidR="008B6986" w:rsidRPr="00823434" w:rsidRDefault="002B3E07" w:rsidP="008B6986">
            <w:pPr>
              <w:rPr>
                <w:sz w:val="20"/>
                <w:szCs w:val="20"/>
              </w:rPr>
            </w:pP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out Recommendations</w:t>
            </w:r>
          </w:p>
        </w:tc>
        <w:tc>
          <w:tcPr>
            <w:tcW w:w="4434" w:type="dxa"/>
          </w:tcPr>
          <w:p w14:paraId="3EBA633B" w14:textId="77777777" w:rsidR="008B6986" w:rsidRPr="00496A45" w:rsidRDefault="003F0795" w:rsidP="008B6986">
            <w:pPr>
              <w:rPr>
                <w:sz w:val="20"/>
                <w:szCs w:val="20"/>
                <w:highlight w:val="yellow"/>
              </w:rPr>
            </w:pPr>
            <w:r w:rsidRPr="00496A45">
              <w:rPr>
                <w:sz w:val="20"/>
                <w:szCs w:val="20"/>
                <w:highlight w:val="yellow"/>
              </w:rPr>
              <w:t>Missing a summary in this section</w:t>
            </w:r>
            <w:r w:rsidR="007F47C2" w:rsidRPr="00496A45">
              <w:rPr>
                <w:sz w:val="20"/>
                <w:szCs w:val="20"/>
                <w:highlight w:val="yellow"/>
              </w:rPr>
              <w:t>:</w:t>
            </w:r>
          </w:p>
          <w:p w14:paraId="4DFDC383" w14:textId="77777777" w:rsidR="007F47C2" w:rsidRPr="00496A45" w:rsidRDefault="007F47C2" w:rsidP="008B6986">
            <w:pPr>
              <w:rPr>
                <w:sz w:val="20"/>
                <w:szCs w:val="20"/>
                <w:highlight w:val="yellow"/>
              </w:rPr>
            </w:pPr>
            <w:r w:rsidRPr="00496A45">
              <w:rPr>
                <w:sz w:val="20"/>
                <w:szCs w:val="20"/>
                <w:highlight w:val="yellow"/>
              </w:rPr>
              <w:t xml:space="preserve">Based on the revised submission: </w:t>
            </w:r>
          </w:p>
          <w:p w14:paraId="1E5E242D" w14:textId="77777777" w:rsidR="00496A45" w:rsidRPr="00496A45" w:rsidRDefault="00496A45" w:rsidP="008B6986">
            <w:pPr>
              <w:rPr>
                <w:sz w:val="20"/>
                <w:szCs w:val="20"/>
                <w:highlight w:val="yellow"/>
              </w:rPr>
            </w:pPr>
            <w:r w:rsidRPr="00496A45">
              <w:rPr>
                <w:sz w:val="20"/>
                <w:szCs w:val="20"/>
                <w:highlight w:val="yellow"/>
              </w:rPr>
              <w:t>The didactic and clinical curriculum prepares students for success on the Certified Surgical First Assist (CSFA) credentialing exam through the National Board of Surgical Technology &amp; Surgical Assisting (NBSTSA).</w:t>
            </w:r>
          </w:p>
          <w:p w14:paraId="0FAE35C0" w14:textId="77777777" w:rsidR="00496A45" w:rsidRDefault="00496A45" w:rsidP="008B6986">
            <w:pPr>
              <w:rPr>
                <w:sz w:val="20"/>
                <w:szCs w:val="20"/>
              </w:rPr>
            </w:pPr>
            <w:r w:rsidRPr="00496A45">
              <w:rPr>
                <w:sz w:val="20"/>
                <w:szCs w:val="20"/>
                <w:highlight w:val="yellow"/>
              </w:rPr>
              <w:t>This seems to address the issue.</w:t>
            </w:r>
          </w:p>
          <w:p w14:paraId="0E12A24B" w14:textId="69F4F8A8" w:rsidR="00496A45" w:rsidRPr="00823434" w:rsidRDefault="00496A45" w:rsidP="008B69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pt without recoomendations</w:t>
            </w:r>
          </w:p>
        </w:tc>
      </w:tr>
      <w:tr w:rsidR="00AC5518" w:rsidRPr="00823434" w14:paraId="6BFEC679" w14:textId="77777777" w:rsidTr="00B007EB">
        <w:trPr>
          <w:trHeight w:val="680"/>
        </w:trPr>
        <w:tc>
          <w:tcPr>
            <w:tcW w:w="3235" w:type="dxa"/>
          </w:tcPr>
          <w:p w14:paraId="2E035DE1" w14:textId="77777777" w:rsidR="008B6986" w:rsidRPr="00EB2442" w:rsidRDefault="008B6986" w:rsidP="00B65CEF">
            <w:pPr>
              <w:ind w:left="-30"/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1</w:t>
            </w:r>
            <w:r w:rsidR="00DC0417" w:rsidRPr="00EB2442">
              <w:rPr>
                <w:sz w:val="20"/>
                <w:szCs w:val="20"/>
              </w:rPr>
              <w:t>2</w:t>
            </w:r>
            <w:r w:rsidRPr="00EB2442">
              <w:rPr>
                <w:sz w:val="20"/>
                <w:szCs w:val="20"/>
              </w:rPr>
              <w:t xml:space="preserve">. </w:t>
            </w:r>
            <w:r w:rsidR="00B65CEF" w:rsidRPr="00EB2442">
              <w:rPr>
                <w:sz w:val="20"/>
                <w:szCs w:val="20"/>
              </w:rPr>
              <w:t>Future Continuous Improvement Plan (CIP)</w:t>
            </w:r>
          </w:p>
        </w:tc>
        <w:tc>
          <w:tcPr>
            <w:tcW w:w="1710" w:type="dxa"/>
          </w:tcPr>
          <w:p w14:paraId="52354898" w14:textId="550B68EC" w:rsidR="008B6986" w:rsidRPr="00823434" w:rsidRDefault="003F0795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  <w:shd w:val="clear" w:color="auto" w:fill="C4BC96" w:themeFill="background2" w:themeFillShade="BF"/>
          </w:tcPr>
          <w:p w14:paraId="612ED079" w14:textId="1DB89F11" w:rsidR="008B6986" w:rsidRPr="008A3AFC" w:rsidRDefault="0079590B" w:rsidP="0079590B">
            <w:pPr>
              <w:tabs>
                <w:tab w:val="left" w:pos="1065"/>
              </w:tabs>
              <w:rPr>
                <w:color w:val="C4BC96" w:themeColor="background2" w:themeShade="BF"/>
                <w:sz w:val="20"/>
                <w:szCs w:val="20"/>
              </w:rPr>
            </w:pPr>
            <w:r>
              <w:rPr>
                <w:color w:val="C4BC96" w:themeColor="background2" w:themeShade="BF"/>
                <w:sz w:val="20"/>
                <w:szCs w:val="20"/>
              </w:rPr>
              <w:tab/>
              <w:t>AWOR</w:t>
            </w:r>
          </w:p>
        </w:tc>
        <w:tc>
          <w:tcPr>
            <w:tcW w:w="1890" w:type="dxa"/>
            <w:shd w:val="clear" w:color="auto" w:fill="C4BC96" w:themeFill="background2" w:themeFillShade="BF"/>
          </w:tcPr>
          <w:p w14:paraId="5C00A951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1501" w:type="dxa"/>
          </w:tcPr>
          <w:p w14:paraId="206C6FD4" w14:textId="31C518FA" w:rsidR="008B6986" w:rsidRPr="00823434" w:rsidRDefault="003F0795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07A5259F" w14:textId="77777777" w:rsidR="008B6986" w:rsidRPr="007B37DB" w:rsidRDefault="00496A45" w:rsidP="008B6986">
            <w:pPr>
              <w:rPr>
                <w:sz w:val="20"/>
                <w:szCs w:val="20"/>
                <w:highlight w:val="yellow"/>
              </w:rPr>
            </w:pPr>
            <w:r w:rsidRPr="007B37DB">
              <w:rPr>
                <w:sz w:val="20"/>
                <w:szCs w:val="20"/>
                <w:highlight w:val="yellow"/>
              </w:rPr>
              <w:t>The issue seemed to be addressed.</w:t>
            </w:r>
          </w:p>
          <w:p w14:paraId="7B0AE4F7" w14:textId="1DFB64F4" w:rsidR="00496A45" w:rsidRPr="00823434" w:rsidRDefault="00496A45" w:rsidP="008B6986">
            <w:pPr>
              <w:rPr>
                <w:sz w:val="20"/>
                <w:szCs w:val="20"/>
              </w:rPr>
            </w:pPr>
            <w:r w:rsidRPr="007B37DB">
              <w:rPr>
                <w:sz w:val="20"/>
                <w:szCs w:val="20"/>
                <w:highlight w:val="yellow"/>
              </w:rPr>
              <w:t>Accept without recommendation.</w:t>
            </w:r>
          </w:p>
        </w:tc>
      </w:tr>
    </w:tbl>
    <w:p w14:paraId="2810FBC8" w14:textId="77777777" w:rsidR="00823434" w:rsidRDefault="00823434" w:rsidP="00BB53E5">
      <w:pPr>
        <w:ind w:firstLine="720"/>
        <w:rPr>
          <w:sz w:val="20"/>
          <w:szCs w:val="20"/>
        </w:rPr>
      </w:pPr>
    </w:p>
    <w:p w14:paraId="2E97E9D2" w14:textId="77777777" w:rsidR="00101233" w:rsidRDefault="00101233" w:rsidP="0029032F">
      <w:pPr>
        <w:rPr>
          <w:sz w:val="20"/>
          <w:szCs w:val="20"/>
        </w:rPr>
      </w:pPr>
    </w:p>
    <w:p w14:paraId="14F1DFAE" w14:textId="77777777" w:rsidR="00101233" w:rsidRPr="00865A44" w:rsidRDefault="00101233" w:rsidP="00101233">
      <w:pPr>
        <w:rPr>
          <w:rFonts w:ascii="Calibri" w:eastAsia="Calibri" w:hAnsi="Calibri" w:cs="Times New Roman"/>
        </w:rPr>
      </w:pPr>
    </w:p>
    <w:p w14:paraId="1E1EC724" w14:textId="77777777" w:rsidR="00101233" w:rsidRPr="00101233" w:rsidRDefault="00101233" w:rsidP="00101233">
      <w:pPr>
        <w:rPr>
          <w:rFonts w:ascii="Calibri" w:eastAsia="Calibri" w:hAnsi="Calibri" w:cs="Times New Roman"/>
          <w:b/>
          <w:sz w:val="28"/>
          <w:szCs w:val="28"/>
        </w:rPr>
      </w:pPr>
      <w:r w:rsidRPr="00101233">
        <w:rPr>
          <w:rFonts w:ascii="Calibri" w:eastAsia="Calibri" w:hAnsi="Calibri" w:cs="Times New Roman"/>
          <w:b/>
          <w:sz w:val="28"/>
          <w:szCs w:val="28"/>
        </w:rPr>
        <w:t>Overall Decis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01233" w:rsidRPr="00865A44" w14:paraId="47402CFD" w14:textId="77777777" w:rsidTr="007C4434">
        <w:tc>
          <w:tcPr>
            <w:tcW w:w="3116" w:type="dxa"/>
          </w:tcPr>
          <w:p w14:paraId="1DCA7B02" w14:textId="77777777" w:rsidR="00101233" w:rsidRPr="00865A44" w:rsidRDefault="00101233" w:rsidP="007C4434">
            <w:pPr>
              <w:jc w:val="center"/>
              <w:rPr>
                <w:sz w:val="24"/>
                <w:szCs w:val="24"/>
              </w:rPr>
            </w:pP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  <w:fldChar w:fldCharType="separate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end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Accepted Without Recommendations</w:t>
            </w:r>
          </w:p>
        </w:tc>
        <w:tc>
          <w:tcPr>
            <w:tcW w:w="3117" w:type="dxa"/>
          </w:tcPr>
          <w:p w14:paraId="7BDDC7C7" w14:textId="5E3AA2BF" w:rsidR="00101233" w:rsidRPr="00865A44" w:rsidRDefault="00556CCA" w:rsidP="007C4434">
            <w:pPr>
              <w:jc w:val="center"/>
              <w:rPr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9604E1">
              <w:rPr>
                <w:rFonts w:ascii="Calibri" w:eastAsia="Calibri" w:hAnsi="Calibr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3"/>
            <w:r w:rsidR="009604E1">
              <w:rPr>
                <w:rFonts w:ascii="Calibri" w:eastAsia="Calibri" w:hAnsi="Calibri" w:cs="Times New Roman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  <w:fldChar w:fldCharType="separate"/>
            </w:r>
            <w:r w:rsidR="009604E1">
              <w:rPr>
                <w:rFonts w:ascii="Calibri" w:eastAsia="Calibri" w:hAnsi="Calibri" w:cs="Times New Roman"/>
                <w:sz w:val="24"/>
                <w:szCs w:val="24"/>
              </w:rPr>
              <w:fldChar w:fldCharType="end"/>
            </w:r>
            <w:bookmarkEnd w:id="0"/>
            <w:r w:rsidR="00101233"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101233"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="00101233" w:rsidRPr="00865A44">
              <w:rPr>
                <w:rFonts w:ascii="Calibri" w:eastAsia="Calibri" w:hAnsi="Calibri" w:cs="Times New Roman"/>
                <w:sz w:val="24"/>
                <w:szCs w:val="24"/>
              </w:rPr>
              <w:t>ith Recommendations</w:t>
            </w:r>
          </w:p>
        </w:tc>
        <w:tc>
          <w:tcPr>
            <w:tcW w:w="3117" w:type="dxa"/>
          </w:tcPr>
          <w:p w14:paraId="06460526" w14:textId="77777777" w:rsidR="00101233" w:rsidRPr="00865A44" w:rsidRDefault="00101233" w:rsidP="007C4434">
            <w:pPr>
              <w:jc w:val="center"/>
              <w:rPr>
                <w:sz w:val="24"/>
                <w:szCs w:val="24"/>
              </w:rPr>
            </w:pP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  <w:fldChar w:fldCharType="separate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end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Revisit and Revise</w:t>
            </w:r>
          </w:p>
        </w:tc>
      </w:tr>
    </w:tbl>
    <w:p w14:paraId="040AC9DE" w14:textId="77777777" w:rsidR="00101233" w:rsidRDefault="00101233" w:rsidP="00101233">
      <w:pPr>
        <w:jc w:val="center"/>
      </w:pPr>
    </w:p>
    <w:p w14:paraId="2CEF08F7" w14:textId="77777777" w:rsidR="00101233" w:rsidRDefault="00101233" w:rsidP="00101233"/>
    <w:p w14:paraId="6937B1DC" w14:textId="77777777" w:rsidR="00101233" w:rsidRPr="00101233" w:rsidRDefault="00101233" w:rsidP="00101233">
      <w:pPr>
        <w:rPr>
          <w:b/>
        </w:rPr>
      </w:pPr>
      <w:r w:rsidRPr="00101233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1BC060" wp14:editId="5EB004E1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8496300" cy="2247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96300" cy="224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D16D9" w14:textId="1ED6398A" w:rsidR="00101233" w:rsidRDefault="00AA1544">
                            <w:r>
                              <w:t xml:space="preserve">Overall, </w:t>
                            </w:r>
                            <w:r w:rsidR="00B925C4">
                              <w:t>the surgical assisting program is well-outlined and does a great job of providing supportable evidence</w:t>
                            </w:r>
                            <w:r w:rsidR="005A0BAD">
                              <w:t xml:space="preserve"> that backs up assertions for the continued demand of the program</w:t>
                            </w:r>
                            <w:r w:rsidR="00D4006E">
                              <w:t xml:space="preserve"> and successful arrangements with industry partners in the local area. </w:t>
                            </w:r>
                            <w:r w:rsidR="00856C3E">
                              <w:t>No response provided for Q</w:t>
                            </w:r>
                            <w:r w:rsidR="006611F8">
                              <w:t>uestion #11 of how will the program evaluate its success?</w:t>
                            </w:r>
                            <w:r w:rsidR="003D0A16">
                              <w:t xml:space="preserve"> </w:t>
                            </w:r>
                            <w:r w:rsidR="00257881">
                              <w:t>The Medicare statement of requirements is mentioned</w:t>
                            </w:r>
                            <w:r w:rsidR="00A90AD4">
                              <w:t xml:space="preserve"> in the response to Question #</w:t>
                            </w:r>
                            <w:r w:rsidR="0000207E">
                              <w:t>4</w:t>
                            </w:r>
                            <w:r w:rsidR="00A90AD4">
                              <w:t>, however, attaching</w:t>
                            </w:r>
                            <w:r w:rsidR="00D214FD">
                              <w:t xml:space="preserve"> a link to Medicare’s</w:t>
                            </w:r>
                            <w:r w:rsidR="0035328F">
                              <w:t xml:space="preserve"> statement of requirements for </w:t>
                            </w:r>
                            <w:r w:rsidR="00653A30">
                              <w:t>the licensing of surgical assistants</w:t>
                            </w:r>
                            <w:r w:rsidR="00D214FD">
                              <w:t xml:space="preserve"> would provide specific evidence</w:t>
                            </w:r>
                            <w:r w:rsidR="0000207E">
                              <w:t xml:space="preserve"> in support of the program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1BC0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.1pt;width:669pt;height:17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" strokecolor="black [3213]">
                <v:textbox>
                  <w:txbxContent>
                    <w:p w14:paraId="535D16D9" w14:textId="1ED6398A" w:rsidR="00101233" w:rsidRDefault="00AA1544">
                      <w:r>
                        <w:t xml:space="preserve">Overall, </w:t>
                      </w:r>
                      <w:r w:rsidR="00B925C4">
                        <w:t>the surgical assisting program is well-outlined and does a great job of providing supportable evidence</w:t>
                      </w:r>
                      <w:r w:rsidR="005A0BAD">
                        <w:t xml:space="preserve"> that backs up assertions for the continued demand of the program</w:t>
                      </w:r>
                      <w:r w:rsidR="00D4006E">
                        <w:t xml:space="preserve"> and successful arrangements with industry partners in the local area. </w:t>
                      </w:r>
                      <w:r w:rsidR="00856C3E">
                        <w:t>No response provided for Q</w:t>
                      </w:r>
                      <w:r w:rsidR="006611F8">
                        <w:t>uestion #11 of how will the program evaluate its success?</w:t>
                      </w:r>
                      <w:r w:rsidR="003D0A16">
                        <w:t xml:space="preserve"> </w:t>
                      </w:r>
                      <w:r w:rsidR="00257881">
                        <w:t>The Medicare statement of requirements is mentioned</w:t>
                      </w:r>
                      <w:r w:rsidR="00A90AD4">
                        <w:t xml:space="preserve"> in the response to Question #</w:t>
                      </w:r>
                      <w:r w:rsidR="0000207E">
                        <w:t>4</w:t>
                      </w:r>
                      <w:r w:rsidR="00A90AD4">
                        <w:t>, however, attaching</w:t>
                      </w:r>
                      <w:r w:rsidR="00D214FD">
                        <w:t xml:space="preserve"> a link to Medicare’s</w:t>
                      </w:r>
                      <w:r w:rsidR="0035328F">
                        <w:t xml:space="preserve"> statement of requirements for </w:t>
                      </w:r>
                      <w:r w:rsidR="00653A30">
                        <w:t>the licensing of surgical assistants</w:t>
                      </w:r>
                      <w:r w:rsidR="00D214FD">
                        <w:t xml:space="preserve"> would provide specific evidence</w:t>
                      </w:r>
                      <w:r w:rsidR="0000207E">
                        <w:t xml:space="preserve"> in support of the program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01233">
        <w:rPr>
          <w:b/>
        </w:rPr>
        <w:t>General comments about the submission or rationale for the conclusion:</w:t>
      </w:r>
    </w:p>
    <w:p w14:paraId="354258C7" w14:textId="77777777" w:rsidR="00101233" w:rsidRDefault="00101233" w:rsidP="0029032F">
      <w:pPr>
        <w:rPr>
          <w:sz w:val="20"/>
          <w:szCs w:val="20"/>
        </w:rPr>
      </w:pPr>
    </w:p>
    <w:sectPr w:rsidR="00101233" w:rsidSect="006E4B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63843" w14:textId="77777777" w:rsidR="0011435D" w:rsidRDefault="0011435D" w:rsidP="00B01512">
      <w:pPr>
        <w:spacing w:after="0" w:line="240" w:lineRule="auto"/>
      </w:pPr>
      <w:r>
        <w:separator/>
      </w:r>
    </w:p>
  </w:endnote>
  <w:endnote w:type="continuationSeparator" w:id="0">
    <w:p w14:paraId="00828ECD" w14:textId="77777777" w:rsidR="0011435D" w:rsidRDefault="0011435D" w:rsidP="00B01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3B908" w14:textId="77777777" w:rsidR="00430806" w:rsidRDefault="004308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60C53" w14:textId="77777777" w:rsidR="00B200FD" w:rsidRDefault="00EB2442">
    <w:pPr>
      <w:pStyle w:val="Footer"/>
    </w:pPr>
    <w:r>
      <w:t>Rev. 2020</w:t>
    </w:r>
    <w:r w:rsidR="00B200FD">
      <w:t>.</w:t>
    </w:r>
    <w:r w:rsidR="00BB53E5">
      <w:t>0</w:t>
    </w:r>
    <w:r w:rsidR="00DC0417">
      <w:t>1</w:t>
    </w:r>
    <w:r w:rsidR="00B200FD">
      <w:t>.</w:t>
    </w:r>
    <w:r w:rsidR="00BB53E5">
      <w:t>2</w:t>
    </w:r>
    <w:r w:rsidR="00DC0417">
      <w:t>9</w:t>
    </w:r>
    <w:r w:rsidR="00F020C9">
      <w:tab/>
    </w:r>
    <w:r w:rsidR="00F020C9">
      <w:tab/>
    </w:r>
    <w:r w:rsidR="00F020C9">
      <w:tab/>
    </w:r>
    <w:r w:rsidR="00F020C9">
      <w:tab/>
    </w:r>
    <w:r w:rsidR="00F020C9">
      <w:tab/>
    </w:r>
    <w:r w:rsidR="00F020C9">
      <w:tab/>
    </w:r>
    <w:r w:rsidR="00F020C9">
      <w:tab/>
      <w:t xml:space="preserve">Page </w:t>
    </w:r>
    <w:r w:rsidR="00F020C9">
      <w:fldChar w:fldCharType="begin"/>
    </w:r>
    <w:r w:rsidR="00F020C9">
      <w:instrText xml:space="preserve"> PAGE   \* MERGEFORMAT </w:instrText>
    </w:r>
    <w:r w:rsidR="00F020C9">
      <w:fldChar w:fldCharType="separate"/>
    </w:r>
    <w:r w:rsidR="00F020C9">
      <w:rPr>
        <w:noProof/>
      </w:rPr>
      <w:t>2</w:t>
    </w:r>
    <w:r w:rsidR="00F020C9">
      <w:rPr>
        <w:noProof/>
      </w:rPr>
      <w:fldChar w:fldCharType="end"/>
    </w:r>
    <w:r w:rsidR="00F020C9">
      <w:rPr>
        <w:noProof/>
      </w:rPr>
      <w:t xml:space="preserve"> of </w:t>
    </w:r>
    <w:r w:rsidR="00F020C9">
      <w:rPr>
        <w:noProof/>
      </w:rPr>
      <w:fldChar w:fldCharType="begin"/>
    </w:r>
    <w:r w:rsidR="00F020C9">
      <w:rPr>
        <w:noProof/>
      </w:rPr>
      <w:instrText xml:space="preserve"> NUMPAGES </w:instrText>
    </w:r>
    <w:r w:rsidR="00F020C9">
      <w:rPr>
        <w:noProof/>
      </w:rPr>
      <w:fldChar w:fldCharType="separate"/>
    </w:r>
    <w:r w:rsidR="00F020C9">
      <w:rPr>
        <w:noProof/>
      </w:rPr>
      <w:t>2</w:t>
    </w:r>
    <w:r w:rsidR="00F020C9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95145" w14:textId="77777777" w:rsidR="00430806" w:rsidRDefault="004308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DCAB7" w14:textId="77777777" w:rsidR="0011435D" w:rsidRDefault="0011435D" w:rsidP="00B01512">
      <w:pPr>
        <w:spacing w:after="0" w:line="240" w:lineRule="auto"/>
      </w:pPr>
      <w:r>
        <w:separator/>
      </w:r>
    </w:p>
  </w:footnote>
  <w:footnote w:type="continuationSeparator" w:id="0">
    <w:p w14:paraId="1298E00C" w14:textId="77777777" w:rsidR="0011435D" w:rsidRDefault="0011435D" w:rsidP="00B01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3A1A2" w14:textId="77777777" w:rsidR="00430806" w:rsidRDefault="004308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0C99B" w14:textId="77777777" w:rsidR="003936B8" w:rsidRDefault="00FE3878" w:rsidP="00FE387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15132A" wp14:editId="698D2426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443534" cy="40005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referredCollege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534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23206A" w14:textId="77777777" w:rsidR="002540F4" w:rsidRPr="00AC5518" w:rsidRDefault="002540F4" w:rsidP="003936B8">
    <w:pPr>
      <w:pStyle w:val="Header"/>
      <w:jc w:val="center"/>
      <w:rPr>
        <w:b/>
        <w:sz w:val="24"/>
        <w:szCs w:val="24"/>
      </w:rPr>
    </w:pPr>
    <w:r w:rsidRPr="00AC5518">
      <w:rPr>
        <w:b/>
        <w:sz w:val="24"/>
        <w:szCs w:val="24"/>
      </w:rPr>
      <w:t>WORKFORCE</w:t>
    </w:r>
    <w:r w:rsidR="00FE3878" w:rsidRPr="00AC5518">
      <w:rPr>
        <w:b/>
        <w:sz w:val="24"/>
        <w:szCs w:val="24"/>
      </w:rPr>
      <w:t xml:space="preserve"> </w:t>
    </w:r>
    <w:r w:rsidR="00B341D4" w:rsidRPr="00AC5518">
      <w:rPr>
        <w:b/>
        <w:sz w:val="24"/>
        <w:szCs w:val="24"/>
      </w:rPr>
      <w:t xml:space="preserve">PROGRAM </w:t>
    </w:r>
    <w:r w:rsidR="00FE3878" w:rsidRPr="00AC5518">
      <w:rPr>
        <w:b/>
        <w:sz w:val="24"/>
        <w:szCs w:val="24"/>
      </w:rPr>
      <w:t>REVIEW</w:t>
    </w:r>
    <w:r w:rsidRPr="00AC5518">
      <w:rPr>
        <w:b/>
        <w:sz w:val="24"/>
        <w:szCs w:val="24"/>
      </w:rPr>
      <w:t xml:space="preserve"> CHECKLIST</w:t>
    </w:r>
  </w:p>
  <w:p w14:paraId="019F6BF0" w14:textId="77777777" w:rsidR="002540F4" w:rsidRDefault="002540F4" w:rsidP="002540F4">
    <w:pPr>
      <w:pStyle w:val="Header"/>
      <w:jc w:val="center"/>
    </w:pPr>
  </w:p>
  <w:p w14:paraId="5BFC792D" w14:textId="77777777" w:rsidR="003936B8" w:rsidRDefault="003936B8" w:rsidP="002540F4">
    <w:pPr>
      <w:pStyle w:val="Header"/>
      <w:jc w:val="center"/>
    </w:pPr>
  </w:p>
  <w:p w14:paraId="7FC1ACE1" w14:textId="2C781B40" w:rsidR="002540F4" w:rsidRPr="003A1B2E" w:rsidRDefault="002540F4" w:rsidP="002540F4">
    <w:pPr>
      <w:pStyle w:val="Header"/>
      <w:rPr>
        <w:b/>
      </w:rPr>
    </w:pPr>
    <w:r w:rsidRPr="003A1B2E">
      <w:rPr>
        <w:b/>
      </w:rPr>
      <w:t>Program: _____</w:t>
    </w:r>
    <w:r w:rsidR="007C1310" w:rsidRPr="007C1310">
      <w:rPr>
        <w:b/>
        <w:u w:val="single"/>
      </w:rPr>
      <w:t>Surgical Assisting</w:t>
    </w:r>
    <w:r w:rsidR="00EC5A3D">
      <w:rPr>
        <w:b/>
        <w:u w:val="single"/>
      </w:rPr>
      <w:t xml:space="preserve"> Program</w:t>
    </w:r>
    <w:r w:rsidRPr="003A1B2E">
      <w:rPr>
        <w:b/>
      </w:rPr>
      <w:t>_______________________________         Reviewer</w:t>
    </w:r>
    <w:r w:rsidR="003936B8" w:rsidRPr="003A1B2E">
      <w:rPr>
        <w:b/>
      </w:rPr>
      <w:t>:</w:t>
    </w:r>
    <w:r w:rsidRPr="003A1B2E">
      <w:rPr>
        <w:b/>
      </w:rPr>
      <w:t xml:space="preserve">  ___</w:t>
    </w:r>
    <w:r w:rsidR="007C1310" w:rsidRPr="007C1310">
      <w:rPr>
        <w:b/>
        <w:u w:val="single"/>
      </w:rPr>
      <w:t>J</w:t>
    </w:r>
    <w:r w:rsidR="00430806">
      <w:rPr>
        <w:b/>
        <w:u w:val="single"/>
      </w:rPr>
      <w:t>eremy Prince</w:t>
    </w:r>
    <w:r w:rsidRPr="003A1B2E">
      <w:rPr>
        <w:b/>
      </w:rPr>
      <w:t>______________</w:t>
    </w:r>
    <w:r w:rsidR="00DA2668" w:rsidRPr="003A1B2E">
      <w:rPr>
        <w:b/>
      </w:rPr>
      <w:t>________</w:t>
    </w:r>
    <w:r w:rsidRPr="003A1B2E">
      <w:rPr>
        <w:b/>
      </w:rPr>
      <w:t>__</w:t>
    </w:r>
  </w:p>
  <w:p w14:paraId="441230DE" w14:textId="77777777" w:rsidR="00B01512" w:rsidRPr="00CC320D" w:rsidRDefault="00CC320D" w:rsidP="00B01512">
    <w:pPr>
      <w:pStyle w:val="Header"/>
      <w:rPr>
        <w:color w:val="FF0000"/>
      </w:rPr>
    </w:pPr>
    <w:r>
      <w:rPr>
        <w:color w:val="FF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F5258" w14:textId="77777777" w:rsidR="00430806" w:rsidRDefault="004308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D93EEF"/>
    <w:multiLevelType w:val="hybridMultilevel"/>
    <w:tmpl w:val="68588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4514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NDI0MDYysDC0MDBS0lEKTi0uzszPAykwrAUAR+9ZVywAAAA="/>
  </w:docVars>
  <w:rsids>
    <w:rsidRoot w:val="001A7AFC"/>
    <w:rsid w:val="0000207E"/>
    <w:rsid w:val="00006E77"/>
    <w:rsid w:val="0001479D"/>
    <w:rsid w:val="00023B97"/>
    <w:rsid w:val="00037E9E"/>
    <w:rsid w:val="00043235"/>
    <w:rsid w:val="000645D5"/>
    <w:rsid w:val="000755A3"/>
    <w:rsid w:val="000948E7"/>
    <w:rsid w:val="000B2E80"/>
    <w:rsid w:val="000B370E"/>
    <w:rsid w:val="000E34DD"/>
    <w:rsid w:val="00101233"/>
    <w:rsid w:val="00103906"/>
    <w:rsid w:val="001060CB"/>
    <w:rsid w:val="0011435D"/>
    <w:rsid w:val="00123078"/>
    <w:rsid w:val="00126303"/>
    <w:rsid w:val="001409AC"/>
    <w:rsid w:val="00172283"/>
    <w:rsid w:val="00186620"/>
    <w:rsid w:val="001A7AFC"/>
    <w:rsid w:val="001B7A34"/>
    <w:rsid w:val="001F4BF4"/>
    <w:rsid w:val="002049D6"/>
    <w:rsid w:val="00206832"/>
    <w:rsid w:val="002148CA"/>
    <w:rsid w:val="00220431"/>
    <w:rsid w:val="00221F1E"/>
    <w:rsid w:val="00232CFB"/>
    <w:rsid w:val="002415FD"/>
    <w:rsid w:val="002479C9"/>
    <w:rsid w:val="002540F4"/>
    <w:rsid w:val="00257881"/>
    <w:rsid w:val="0029032F"/>
    <w:rsid w:val="002B3E07"/>
    <w:rsid w:val="00303176"/>
    <w:rsid w:val="00304A01"/>
    <w:rsid w:val="00332554"/>
    <w:rsid w:val="00335B6D"/>
    <w:rsid w:val="0035328F"/>
    <w:rsid w:val="00361125"/>
    <w:rsid w:val="003651B7"/>
    <w:rsid w:val="00392144"/>
    <w:rsid w:val="003936B8"/>
    <w:rsid w:val="003A1B2E"/>
    <w:rsid w:val="003D0A16"/>
    <w:rsid w:val="003D107C"/>
    <w:rsid w:val="003F0795"/>
    <w:rsid w:val="004261B2"/>
    <w:rsid w:val="00430806"/>
    <w:rsid w:val="00433A44"/>
    <w:rsid w:val="00446B3F"/>
    <w:rsid w:val="0048507B"/>
    <w:rsid w:val="00496A45"/>
    <w:rsid w:val="004A25E8"/>
    <w:rsid w:val="004A3F98"/>
    <w:rsid w:val="004A6DA5"/>
    <w:rsid w:val="004B02D2"/>
    <w:rsid w:val="00547213"/>
    <w:rsid w:val="00556CCA"/>
    <w:rsid w:val="00577F53"/>
    <w:rsid w:val="005A0BAD"/>
    <w:rsid w:val="005D3886"/>
    <w:rsid w:val="005D5D1A"/>
    <w:rsid w:val="006031F5"/>
    <w:rsid w:val="00653A30"/>
    <w:rsid w:val="006611F8"/>
    <w:rsid w:val="00662651"/>
    <w:rsid w:val="00686750"/>
    <w:rsid w:val="00687AAB"/>
    <w:rsid w:val="006B2A90"/>
    <w:rsid w:val="006C2CA7"/>
    <w:rsid w:val="006E4B69"/>
    <w:rsid w:val="006E7B2B"/>
    <w:rsid w:val="00701820"/>
    <w:rsid w:val="0070709E"/>
    <w:rsid w:val="007123B6"/>
    <w:rsid w:val="00712A98"/>
    <w:rsid w:val="007173D8"/>
    <w:rsid w:val="00720038"/>
    <w:rsid w:val="00727E36"/>
    <w:rsid w:val="00756D36"/>
    <w:rsid w:val="00757438"/>
    <w:rsid w:val="00781A12"/>
    <w:rsid w:val="00785CEB"/>
    <w:rsid w:val="00786FCE"/>
    <w:rsid w:val="0079590B"/>
    <w:rsid w:val="007B37DB"/>
    <w:rsid w:val="007C1310"/>
    <w:rsid w:val="007D1A57"/>
    <w:rsid w:val="007F47C2"/>
    <w:rsid w:val="008032D0"/>
    <w:rsid w:val="00823434"/>
    <w:rsid w:val="0083136D"/>
    <w:rsid w:val="0084097C"/>
    <w:rsid w:val="00852248"/>
    <w:rsid w:val="00856C3E"/>
    <w:rsid w:val="00882899"/>
    <w:rsid w:val="008904DE"/>
    <w:rsid w:val="00893DCB"/>
    <w:rsid w:val="008A3AFC"/>
    <w:rsid w:val="008B6986"/>
    <w:rsid w:val="008D7196"/>
    <w:rsid w:val="008E07C8"/>
    <w:rsid w:val="009338A7"/>
    <w:rsid w:val="0094432D"/>
    <w:rsid w:val="009604E1"/>
    <w:rsid w:val="00963794"/>
    <w:rsid w:val="00995888"/>
    <w:rsid w:val="009B3704"/>
    <w:rsid w:val="009C0658"/>
    <w:rsid w:val="009D5D80"/>
    <w:rsid w:val="009F0321"/>
    <w:rsid w:val="00A25E4B"/>
    <w:rsid w:val="00A4175B"/>
    <w:rsid w:val="00A527A7"/>
    <w:rsid w:val="00A61654"/>
    <w:rsid w:val="00A74AB5"/>
    <w:rsid w:val="00A855B9"/>
    <w:rsid w:val="00A90AD4"/>
    <w:rsid w:val="00A9154E"/>
    <w:rsid w:val="00AA1544"/>
    <w:rsid w:val="00AA3D28"/>
    <w:rsid w:val="00AC5518"/>
    <w:rsid w:val="00AD05F8"/>
    <w:rsid w:val="00AD144D"/>
    <w:rsid w:val="00B007EB"/>
    <w:rsid w:val="00B01512"/>
    <w:rsid w:val="00B200FD"/>
    <w:rsid w:val="00B341D4"/>
    <w:rsid w:val="00B65CEF"/>
    <w:rsid w:val="00B925C4"/>
    <w:rsid w:val="00BB53E5"/>
    <w:rsid w:val="00BD1810"/>
    <w:rsid w:val="00BD75A9"/>
    <w:rsid w:val="00BF0129"/>
    <w:rsid w:val="00BF5AAF"/>
    <w:rsid w:val="00C34898"/>
    <w:rsid w:val="00C349A4"/>
    <w:rsid w:val="00C61195"/>
    <w:rsid w:val="00C64BC2"/>
    <w:rsid w:val="00C75A6E"/>
    <w:rsid w:val="00C86A33"/>
    <w:rsid w:val="00C87A33"/>
    <w:rsid w:val="00C97C44"/>
    <w:rsid w:val="00CC320D"/>
    <w:rsid w:val="00CD79F4"/>
    <w:rsid w:val="00D06C11"/>
    <w:rsid w:val="00D11B17"/>
    <w:rsid w:val="00D17B0A"/>
    <w:rsid w:val="00D214FD"/>
    <w:rsid w:val="00D25EB0"/>
    <w:rsid w:val="00D4006E"/>
    <w:rsid w:val="00D463E8"/>
    <w:rsid w:val="00DA2668"/>
    <w:rsid w:val="00DA43E8"/>
    <w:rsid w:val="00DA7AFA"/>
    <w:rsid w:val="00DB147F"/>
    <w:rsid w:val="00DC0417"/>
    <w:rsid w:val="00DC18D6"/>
    <w:rsid w:val="00DD73E4"/>
    <w:rsid w:val="00DF4042"/>
    <w:rsid w:val="00E23DB6"/>
    <w:rsid w:val="00E265A1"/>
    <w:rsid w:val="00E45CC0"/>
    <w:rsid w:val="00E511BD"/>
    <w:rsid w:val="00E52954"/>
    <w:rsid w:val="00E718DD"/>
    <w:rsid w:val="00E923FE"/>
    <w:rsid w:val="00EA308A"/>
    <w:rsid w:val="00EB2442"/>
    <w:rsid w:val="00EC5A3D"/>
    <w:rsid w:val="00EC5BB5"/>
    <w:rsid w:val="00EC5D1A"/>
    <w:rsid w:val="00EE67B2"/>
    <w:rsid w:val="00F020C9"/>
    <w:rsid w:val="00F035D5"/>
    <w:rsid w:val="00F270D4"/>
    <w:rsid w:val="00F306C1"/>
    <w:rsid w:val="00F47C26"/>
    <w:rsid w:val="00FE3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5F333"/>
  <w15:docId w15:val="{1E64F6CF-090B-45B1-A3BD-B9ED87573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7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6D3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25E4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E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E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01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512"/>
  </w:style>
  <w:style w:type="paragraph" w:styleId="Footer">
    <w:name w:val="footer"/>
    <w:basedOn w:val="Normal"/>
    <w:link w:val="FooterChar"/>
    <w:uiPriority w:val="99"/>
    <w:unhideWhenUsed/>
    <w:rsid w:val="00B01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5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6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36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7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9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2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4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4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1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13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3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9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0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9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8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4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6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3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0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4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3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5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0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2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30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76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9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2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6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6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4bf5b65-49c3-4181-a03d-c925735a36c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82BB2FA91B164B9C535FCDADBD4A7F" ma:contentTypeVersion="14" ma:contentTypeDescription="Create a new document." ma:contentTypeScope="" ma:versionID="8b9a91a924c992b3d67b79d1d807e500">
  <xsd:schema xmlns:xsd="http://www.w3.org/2001/XMLSchema" xmlns:xs="http://www.w3.org/2001/XMLSchema" xmlns:p="http://schemas.microsoft.com/office/2006/metadata/properties" xmlns:ns3="d9081e11-25a5-4882-9867-45b99bba204e" xmlns:ns4="a4bf5b65-49c3-4181-a03d-c925735a36c3" targetNamespace="http://schemas.microsoft.com/office/2006/metadata/properties" ma:root="true" ma:fieldsID="f8a9d470c408b721f7c9cf3ea6e9442e" ns3:_="" ns4:_="">
    <xsd:import namespace="d9081e11-25a5-4882-9867-45b99bba204e"/>
    <xsd:import namespace="a4bf5b65-49c3-4181-a03d-c925735a36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81e11-25a5-4882-9867-45b99bba20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f5b65-49c3-4181-a03d-c925735a36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6D3044-6120-42F5-AC0D-196786B62F9F}">
  <ds:schemaRefs>
    <ds:schemaRef ds:uri="http://schemas.microsoft.com/office/2006/metadata/properties"/>
    <ds:schemaRef ds:uri="http://schemas.microsoft.com/office/infopath/2007/PartnerControls"/>
    <ds:schemaRef ds:uri="a4bf5b65-49c3-4181-a03d-c925735a36c3"/>
  </ds:schemaRefs>
</ds:datastoreItem>
</file>

<file path=customXml/itemProps2.xml><?xml version="1.0" encoding="utf-8"?>
<ds:datastoreItem xmlns:ds="http://schemas.openxmlformats.org/officeDocument/2006/customXml" ds:itemID="{068022F3-3F49-4B65-B0BD-5996EB4D67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3303E1-5B7D-4282-867C-63A2CFDC7D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081e11-25a5-4882-9867-45b99bba204e"/>
    <ds:schemaRef ds:uri="a4bf5b65-49c3-4181-a03d-c925735a3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force Program Review Submission Checklist</vt:lpstr>
    </vt:vector>
  </TitlesOfParts>
  <Company>Collin College</Company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orce Program Review Submission Checklist</dc:title>
  <dc:creator>Institutional Effectiveness</dc:creator>
  <cp:keywords>program review</cp:keywords>
  <cp:lastModifiedBy>Christian E. Aars</cp:lastModifiedBy>
  <cp:revision>3</cp:revision>
  <cp:lastPrinted>2014-09-17T18:56:00Z</cp:lastPrinted>
  <dcterms:created xsi:type="dcterms:W3CDTF">2023-11-20T04:42:00Z</dcterms:created>
  <dcterms:modified xsi:type="dcterms:W3CDTF">2023-11-20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2BB2FA91B164B9C535FCDADBD4A7F</vt:lpwstr>
  </property>
</Properties>
</file>